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4A05" w:rsidRDefault="003B4A05" w:rsidP="003B4A05">
      <w:pPr>
        <w:pStyle w:val="Brezrazmikov"/>
        <w:jc w:val="center"/>
      </w:pPr>
      <w:bookmarkStart w:id="0" w:name="_GoBack"/>
      <w:bookmarkEnd w:id="0"/>
      <w:r>
        <w:t>EKONOMSKA ŠOLA NOVO MESTO</w:t>
      </w:r>
    </w:p>
    <w:p w:rsidR="00BE125C" w:rsidRDefault="00BE125C" w:rsidP="00BE125C">
      <w:pPr>
        <w:pStyle w:val="Brezrazmikov"/>
        <w:jc w:val="center"/>
        <w:rPr>
          <w:sz w:val="28"/>
        </w:rPr>
      </w:pPr>
      <w:r>
        <w:rPr>
          <w:sz w:val="28"/>
        </w:rPr>
        <w:t xml:space="preserve">VIŠJA STROKOVNA ŠOLA - </w:t>
      </w:r>
      <w:r w:rsidR="00FA55EE">
        <w:rPr>
          <w:sz w:val="28"/>
        </w:rPr>
        <w:t xml:space="preserve">smer </w:t>
      </w:r>
      <w:r>
        <w:rPr>
          <w:sz w:val="28"/>
        </w:rPr>
        <w:t>MEDIJSKA PRODUKCIJA</w:t>
      </w:r>
    </w:p>
    <w:p w:rsidR="00BE125C" w:rsidRDefault="00BE125C" w:rsidP="00BE125C">
      <w:pPr>
        <w:pStyle w:val="Brezrazmikov"/>
        <w:jc w:val="center"/>
      </w:pPr>
      <w:r>
        <w:t>organizira</w:t>
      </w:r>
      <w:r w:rsidR="007C68E1">
        <w:t xml:space="preserve"> predavanje</w:t>
      </w:r>
    </w:p>
    <w:p w:rsidR="007C68E1" w:rsidRDefault="007C68E1" w:rsidP="00297537">
      <w:pPr>
        <w:pStyle w:val="Brezrazmikov"/>
        <w:jc w:val="center"/>
        <w:rPr>
          <w:b/>
          <w:sz w:val="24"/>
        </w:rPr>
      </w:pPr>
    </w:p>
    <w:p w:rsidR="00297537" w:rsidRPr="0025236E" w:rsidRDefault="00C053D0" w:rsidP="00297537">
      <w:pPr>
        <w:pStyle w:val="Brezrazmikov"/>
        <w:jc w:val="center"/>
        <w:rPr>
          <w:b/>
          <w:sz w:val="32"/>
        </w:rPr>
      </w:pPr>
      <w:r w:rsidRPr="0025236E">
        <w:rPr>
          <w:b/>
          <w:sz w:val="32"/>
        </w:rPr>
        <w:t>OBLIKOVALCA SPLETNIH STRANI IN APLIKACIJ</w:t>
      </w:r>
    </w:p>
    <w:p w:rsidR="00C053D0" w:rsidRDefault="00C053D0" w:rsidP="00297537">
      <w:pPr>
        <w:pStyle w:val="Brezrazmikov"/>
        <w:jc w:val="center"/>
        <w:rPr>
          <w:b/>
          <w:sz w:val="32"/>
        </w:rPr>
      </w:pPr>
      <w:r w:rsidRPr="0025236E">
        <w:rPr>
          <w:b/>
          <w:sz w:val="32"/>
        </w:rPr>
        <w:t>IN PREJEMNIKA ŠTEVILNIH SVETOVNIH NAGRAD ZA OBLIKOVANJE</w:t>
      </w:r>
    </w:p>
    <w:p w:rsidR="00297537" w:rsidRPr="0025236E" w:rsidRDefault="004F0D81" w:rsidP="00297537">
      <w:pPr>
        <w:pStyle w:val="Brezrazmikov"/>
        <w:jc w:val="center"/>
        <w:rPr>
          <w:b/>
          <w:sz w:val="96"/>
        </w:rPr>
      </w:pPr>
      <w:r w:rsidRPr="0025236E">
        <w:rPr>
          <w:b/>
          <w:sz w:val="96"/>
        </w:rPr>
        <w:t>Miro KOLJANIN</w:t>
      </w:r>
    </w:p>
    <w:p w:rsidR="004F0D81" w:rsidRDefault="00C053D0" w:rsidP="00297537">
      <w:pPr>
        <w:pStyle w:val="Brezrazmikov"/>
        <w:jc w:val="center"/>
        <w:rPr>
          <w:b/>
          <w:sz w:val="28"/>
        </w:rPr>
      </w:pPr>
      <w:r w:rsidRPr="007C68E1">
        <w:rPr>
          <w:b/>
          <w:sz w:val="28"/>
        </w:rPr>
        <w:t xml:space="preserve">direktorja podjetja </w:t>
      </w:r>
      <w:proofErr w:type="spellStart"/>
      <w:r>
        <w:rPr>
          <w:b/>
          <w:sz w:val="28"/>
        </w:rPr>
        <w:t>D</w:t>
      </w:r>
      <w:r w:rsidRPr="007C68E1">
        <w:rPr>
          <w:b/>
          <w:sz w:val="28"/>
        </w:rPr>
        <w:t>rawing</w:t>
      </w:r>
      <w:proofErr w:type="spellEnd"/>
      <w:r w:rsidRPr="007C68E1"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A</w:t>
      </w:r>
      <w:r w:rsidRPr="007C68E1">
        <w:rPr>
          <w:b/>
          <w:sz w:val="28"/>
        </w:rPr>
        <w:t>rt</w:t>
      </w:r>
      <w:proofErr w:type="spellEnd"/>
    </w:p>
    <w:p w:rsidR="0025236E" w:rsidRDefault="0025236E" w:rsidP="0025236E">
      <w:pPr>
        <w:pStyle w:val="Brezrazmikov"/>
        <w:jc w:val="center"/>
        <w:rPr>
          <w:b/>
          <w:sz w:val="24"/>
          <w:szCs w:val="24"/>
        </w:rPr>
      </w:pPr>
    </w:p>
    <w:p w:rsidR="00420B29" w:rsidRDefault="00420B29" w:rsidP="0025236E">
      <w:pPr>
        <w:pStyle w:val="Brezrazmikov"/>
        <w:jc w:val="center"/>
        <w:rPr>
          <w:b/>
          <w:sz w:val="24"/>
          <w:szCs w:val="24"/>
        </w:rPr>
      </w:pPr>
      <w:r w:rsidRPr="0025236E">
        <w:rPr>
          <w:b/>
          <w:sz w:val="24"/>
          <w:szCs w:val="24"/>
        </w:rPr>
        <w:t>z naslovom</w:t>
      </w:r>
      <w:r w:rsidR="0025236E" w:rsidRPr="0025236E">
        <w:rPr>
          <w:b/>
          <w:sz w:val="24"/>
          <w:szCs w:val="24"/>
        </w:rPr>
        <w:t xml:space="preserve"> </w:t>
      </w:r>
      <w:r w:rsidRPr="0025236E">
        <w:rPr>
          <w:b/>
          <w:sz w:val="24"/>
          <w:szCs w:val="24"/>
        </w:rPr>
        <w:t>»</w:t>
      </w:r>
      <w:r w:rsidR="0025236E" w:rsidRPr="0025236E">
        <w:rPr>
          <w:b/>
          <w:sz w:val="24"/>
          <w:szCs w:val="24"/>
        </w:rPr>
        <w:t>Oblikovanje novodobnih uporabniških vmesnikov</w:t>
      </w:r>
      <w:r w:rsidRPr="0025236E">
        <w:rPr>
          <w:b/>
          <w:sz w:val="24"/>
          <w:szCs w:val="24"/>
        </w:rPr>
        <w:t>«</w:t>
      </w:r>
    </w:p>
    <w:p w:rsidR="00BB0A09" w:rsidRDefault="00BB0A09" w:rsidP="003B4A05">
      <w:pPr>
        <w:pStyle w:val="Brezrazmikov"/>
        <w:jc w:val="center"/>
        <w:rPr>
          <w:noProof/>
          <w:lang w:eastAsia="sl-SI"/>
        </w:rPr>
      </w:pPr>
    </w:p>
    <w:p w:rsidR="00420B29" w:rsidRDefault="00BB0A09" w:rsidP="003B4A05">
      <w:pPr>
        <w:pStyle w:val="Brezrazmikov"/>
        <w:jc w:val="center"/>
      </w:pPr>
      <w:r>
        <w:rPr>
          <w:noProof/>
          <w:lang w:eastAsia="sl-SI"/>
        </w:rPr>
        <w:drawing>
          <wp:inline distT="0" distB="0" distL="0" distR="0" wp14:anchorId="3EB244D5" wp14:editId="7AC7F138">
            <wp:extent cx="3581400" cy="3620746"/>
            <wp:effectExtent l="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1942" t="58145" r="54922" b="18245"/>
                    <a:stretch/>
                  </pic:blipFill>
                  <pic:spPr bwMode="auto">
                    <a:xfrm>
                      <a:off x="0" y="0"/>
                      <a:ext cx="3601172" cy="3640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236E" w:rsidRDefault="0025236E" w:rsidP="003B4A05">
      <w:pPr>
        <w:pStyle w:val="Brezrazmikov"/>
        <w:jc w:val="center"/>
      </w:pPr>
    </w:p>
    <w:p w:rsidR="00BB0A09" w:rsidRDefault="00FA55EE" w:rsidP="003B4A05">
      <w:pPr>
        <w:pStyle w:val="Brezrazmikov"/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V</w:t>
      </w:r>
      <w:r w:rsidR="003B4A05" w:rsidRPr="00BE125C">
        <w:rPr>
          <w:b/>
          <w:sz w:val="34"/>
          <w:szCs w:val="34"/>
        </w:rPr>
        <w:t xml:space="preserve"> </w:t>
      </w:r>
      <w:r w:rsidR="00BB0A09">
        <w:rPr>
          <w:b/>
          <w:sz w:val="34"/>
          <w:szCs w:val="34"/>
        </w:rPr>
        <w:t>četrtek</w:t>
      </w:r>
      <w:r w:rsidR="003B4A05" w:rsidRPr="00BE125C">
        <w:rPr>
          <w:b/>
          <w:sz w:val="34"/>
          <w:szCs w:val="34"/>
        </w:rPr>
        <w:t xml:space="preserve">, </w:t>
      </w:r>
      <w:r w:rsidR="00BB0A09">
        <w:rPr>
          <w:b/>
          <w:sz w:val="34"/>
          <w:szCs w:val="34"/>
        </w:rPr>
        <w:t>26. novembra</w:t>
      </w:r>
      <w:r w:rsidR="00BE125C" w:rsidRPr="00BE125C">
        <w:rPr>
          <w:b/>
          <w:sz w:val="34"/>
          <w:szCs w:val="34"/>
        </w:rPr>
        <w:t xml:space="preserve"> </w:t>
      </w:r>
      <w:r w:rsidR="00BB0A09">
        <w:rPr>
          <w:b/>
          <w:sz w:val="34"/>
          <w:szCs w:val="34"/>
        </w:rPr>
        <w:t>2020</w:t>
      </w:r>
      <w:r>
        <w:rPr>
          <w:b/>
          <w:sz w:val="34"/>
          <w:szCs w:val="34"/>
        </w:rPr>
        <w:t>,</w:t>
      </w:r>
      <w:r w:rsidR="003B4A05" w:rsidRPr="00BE125C">
        <w:rPr>
          <w:b/>
          <w:sz w:val="34"/>
          <w:szCs w:val="34"/>
        </w:rPr>
        <w:t xml:space="preserve"> </w:t>
      </w:r>
      <w:r w:rsidR="00BE125C" w:rsidRPr="00BE125C">
        <w:rPr>
          <w:b/>
          <w:sz w:val="34"/>
          <w:szCs w:val="34"/>
        </w:rPr>
        <w:t xml:space="preserve">od </w:t>
      </w:r>
      <w:r w:rsidR="00BB0A09">
        <w:rPr>
          <w:b/>
          <w:sz w:val="34"/>
          <w:szCs w:val="34"/>
        </w:rPr>
        <w:t>13.30</w:t>
      </w:r>
      <w:r w:rsidR="00BE125C" w:rsidRPr="00BE125C">
        <w:rPr>
          <w:b/>
          <w:sz w:val="34"/>
          <w:szCs w:val="34"/>
        </w:rPr>
        <w:t xml:space="preserve"> do </w:t>
      </w:r>
      <w:r w:rsidR="00BB0A09">
        <w:rPr>
          <w:b/>
          <w:sz w:val="34"/>
          <w:szCs w:val="34"/>
        </w:rPr>
        <w:t>14.30</w:t>
      </w:r>
    </w:p>
    <w:p w:rsidR="003B4A05" w:rsidRPr="00BE125C" w:rsidRDefault="00BB0A09" w:rsidP="003B4A05">
      <w:pPr>
        <w:pStyle w:val="Brezrazmikov"/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preko video</w:t>
      </w:r>
      <w:r w:rsidR="00BE125C" w:rsidRPr="00BE125C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konference</w:t>
      </w:r>
    </w:p>
    <w:p w:rsidR="00BE125C" w:rsidRDefault="003B4A05" w:rsidP="003B4A05">
      <w:pPr>
        <w:pStyle w:val="Brezrazmikov"/>
        <w:jc w:val="center"/>
        <w:rPr>
          <w:b/>
        </w:rPr>
      </w:pPr>
      <w:r w:rsidRPr="00BE125C">
        <w:rPr>
          <w:b/>
        </w:rPr>
        <w:t>OBVEZNO</w:t>
      </w:r>
      <w:r>
        <w:t xml:space="preserve"> za študente </w:t>
      </w:r>
      <w:r w:rsidRPr="00376984">
        <w:rPr>
          <w:b/>
        </w:rPr>
        <w:t>1. letnik</w:t>
      </w:r>
      <w:r>
        <w:rPr>
          <w:b/>
        </w:rPr>
        <w:t>a</w:t>
      </w:r>
      <w:r>
        <w:t xml:space="preserve"> smeri </w:t>
      </w:r>
      <w:r w:rsidR="00BE125C">
        <w:rPr>
          <w:b/>
        </w:rPr>
        <w:t xml:space="preserve">MEDIJSKA PRODUKCIJA </w:t>
      </w:r>
      <w:r w:rsidR="00BE125C" w:rsidRPr="00BE125C">
        <w:t>pri predmetu</w:t>
      </w:r>
      <w:r w:rsidR="00BE125C">
        <w:rPr>
          <w:b/>
        </w:rPr>
        <w:t xml:space="preserve"> MTI - Potočar</w:t>
      </w:r>
      <w:r w:rsidR="00FA55EE">
        <w:rPr>
          <w:b/>
        </w:rPr>
        <w:t>.</w:t>
      </w:r>
    </w:p>
    <w:p w:rsidR="00BB0A09" w:rsidRDefault="00BB0A09" w:rsidP="004F0D81">
      <w:pPr>
        <w:pStyle w:val="Brezrazmikov"/>
        <w:ind w:left="-426"/>
        <w:jc w:val="center"/>
        <w:rPr>
          <w:noProof/>
          <w:lang w:eastAsia="sl-SI"/>
        </w:rPr>
      </w:pPr>
    </w:p>
    <w:p w:rsidR="007D512B" w:rsidRDefault="00BB0A09" w:rsidP="004F0D81">
      <w:pPr>
        <w:pStyle w:val="Brezrazmikov"/>
        <w:ind w:left="-426"/>
        <w:jc w:val="center"/>
      </w:pPr>
      <w:r>
        <w:rPr>
          <w:noProof/>
          <w:lang w:eastAsia="sl-SI"/>
        </w:rPr>
        <w:drawing>
          <wp:inline distT="0" distB="0" distL="0" distR="0" wp14:anchorId="27D514FA" wp14:editId="2E0A015D">
            <wp:extent cx="1133859" cy="1440000"/>
            <wp:effectExtent l="0" t="0" r="9525" b="825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4736" t="28454" r="48809" b="11817"/>
                    <a:stretch/>
                  </pic:blipFill>
                  <pic:spPr bwMode="auto">
                    <a:xfrm>
                      <a:off x="0" y="0"/>
                      <a:ext cx="1133859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  <w:lang w:eastAsia="sl-SI"/>
        </w:rPr>
        <w:drawing>
          <wp:inline distT="0" distB="0" distL="0" distR="0" wp14:anchorId="53C2428D" wp14:editId="646D8D72">
            <wp:extent cx="1099285" cy="1440000"/>
            <wp:effectExtent l="0" t="0" r="5715" b="825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9497" t="27513" r="47884" b="19812"/>
                    <a:stretch/>
                  </pic:blipFill>
                  <pic:spPr bwMode="auto">
                    <a:xfrm>
                      <a:off x="0" y="0"/>
                      <a:ext cx="1099285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  <w:lang w:eastAsia="sl-SI"/>
        </w:rPr>
        <w:drawing>
          <wp:inline distT="0" distB="0" distL="0" distR="0" wp14:anchorId="05757658" wp14:editId="70863793">
            <wp:extent cx="731551" cy="1440000"/>
            <wp:effectExtent l="0" t="0" r="0" b="825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3995" t="39036" r="53439" b="16990"/>
                    <a:stretch/>
                  </pic:blipFill>
                  <pic:spPr bwMode="auto">
                    <a:xfrm>
                      <a:off x="0" y="0"/>
                      <a:ext cx="731551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sl-SI"/>
        </w:rPr>
        <w:drawing>
          <wp:inline distT="0" distB="0" distL="0" distR="0" wp14:anchorId="058EB0D6" wp14:editId="6103F989">
            <wp:extent cx="1127788" cy="1440000"/>
            <wp:effectExtent l="0" t="0" r="0" b="8255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8704" t="31746" r="47883" b="15109"/>
                    <a:stretch/>
                  </pic:blipFill>
                  <pic:spPr bwMode="auto">
                    <a:xfrm>
                      <a:off x="0" y="0"/>
                      <a:ext cx="1127788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  <w:lang w:eastAsia="sl-SI"/>
        </w:rPr>
        <w:drawing>
          <wp:inline distT="0" distB="0" distL="0" distR="0" wp14:anchorId="4A7FD66B" wp14:editId="314D5D4D">
            <wp:extent cx="989604" cy="1440000"/>
            <wp:effectExtent l="0" t="0" r="1270" b="8255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0291" t="34332" r="49074" b="12287"/>
                    <a:stretch/>
                  </pic:blipFill>
                  <pic:spPr bwMode="auto">
                    <a:xfrm>
                      <a:off x="0" y="0"/>
                      <a:ext cx="989604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C68E1" w:rsidRPr="00C053D0" w:rsidRDefault="00C053D0" w:rsidP="00C053D0">
      <w:pPr>
        <w:pStyle w:val="Brezrazmikov"/>
        <w:pBdr>
          <w:top w:val="single" w:sz="4" w:space="1" w:color="auto"/>
        </w:pBdr>
        <w:ind w:left="-284" w:right="-284"/>
        <w:jc w:val="both"/>
        <w:rPr>
          <w:i/>
        </w:rPr>
      </w:pPr>
      <w:r>
        <w:rPr>
          <w:i/>
        </w:rPr>
        <w:t xml:space="preserve">Miro </w:t>
      </w:r>
      <w:proofErr w:type="spellStart"/>
      <w:r w:rsidR="007C68E1" w:rsidRPr="00C053D0">
        <w:rPr>
          <w:i/>
        </w:rPr>
        <w:t>Koljanin</w:t>
      </w:r>
      <w:proofErr w:type="spellEnd"/>
      <w:r w:rsidR="007C68E1" w:rsidRPr="00C053D0">
        <w:rPr>
          <w:i/>
        </w:rPr>
        <w:t xml:space="preserve"> je direktor oblikovalske agencije </w:t>
      </w:r>
      <w:proofErr w:type="spellStart"/>
      <w:r w:rsidRPr="00C053D0">
        <w:rPr>
          <w:i/>
        </w:rPr>
        <w:t>Drawng</w:t>
      </w:r>
      <w:proofErr w:type="spellEnd"/>
      <w:r w:rsidRPr="00C053D0">
        <w:rPr>
          <w:i/>
        </w:rPr>
        <w:t xml:space="preserve"> </w:t>
      </w:r>
      <w:proofErr w:type="spellStart"/>
      <w:r w:rsidRPr="00C053D0">
        <w:rPr>
          <w:i/>
        </w:rPr>
        <w:t>Art</w:t>
      </w:r>
      <w:proofErr w:type="spellEnd"/>
      <w:r w:rsidRPr="00C053D0">
        <w:rPr>
          <w:i/>
        </w:rPr>
        <w:t xml:space="preserve"> </w:t>
      </w:r>
      <w:r w:rsidR="007C68E1" w:rsidRPr="00C053D0">
        <w:rPr>
          <w:i/>
        </w:rPr>
        <w:t xml:space="preserve">in dobitnik več priznanj s področja oblikovanja. </w:t>
      </w:r>
      <w:proofErr w:type="spellStart"/>
      <w:r w:rsidR="007C68E1" w:rsidRPr="00C053D0">
        <w:rPr>
          <w:i/>
        </w:rPr>
        <w:t>Drawing</w:t>
      </w:r>
      <w:proofErr w:type="spellEnd"/>
      <w:r w:rsidR="007C68E1" w:rsidRPr="00C053D0">
        <w:rPr>
          <w:i/>
        </w:rPr>
        <w:t xml:space="preserve"> </w:t>
      </w:r>
      <w:proofErr w:type="spellStart"/>
      <w:r w:rsidR="007C68E1" w:rsidRPr="00C053D0">
        <w:rPr>
          <w:i/>
        </w:rPr>
        <w:t>Art</w:t>
      </w:r>
      <w:proofErr w:type="spellEnd"/>
      <w:r w:rsidR="007C68E1" w:rsidRPr="00C053D0">
        <w:rPr>
          <w:i/>
        </w:rPr>
        <w:t xml:space="preserve"> </w:t>
      </w:r>
      <w:r w:rsidRPr="00C053D0">
        <w:rPr>
          <w:i/>
        </w:rPr>
        <w:t xml:space="preserve">se </w:t>
      </w:r>
      <w:r w:rsidR="007C68E1" w:rsidRPr="00C053D0">
        <w:rPr>
          <w:i/>
        </w:rPr>
        <w:t xml:space="preserve">ukvarja z oblikovanjem spletnih strani, </w:t>
      </w:r>
      <w:r w:rsidRPr="00C053D0">
        <w:rPr>
          <w:i/>
        </w:rPr>
        <w:t xml:space="preserve">spletnih aplikacij, </w:t>
      </w:r>
      <w:r w:rsidR="007C68E1" w:rsidRPr="00C053D0">
        <w:rPr>
          <w:i/>
        </w:rPr>
        <w:t>video produktov, elektronskih katalogov, različnih tiskovin in drugih medijskih izdelkov.</w:t>
      </w:r>
      <w:r w:rsidRPr="00C053D0">
        <w:rPr>
          <w:i/>
        </w:rPr>
        <w:t xml:space="preserve"> </w:t>
      </w:r>
      <w:r w:rsidR="007C68E1" w:rsidRPr="00C053D0">
        <w:rPr>
          <w:i/>
        </w:rPr>
        <w:t>V predav</w:t>
      </w:r>
      <w:r w:rsidRPr="00C053D0">
        <w:rPr>
          <w:i/>
        </w:rPr>
        <w:t>a</w:t>
      </w:r>
      <w:r w:rsidR="007C68E1" w:rsidRPr="00C053D0">
        <w:rPr>
          <w:i/>
        </w:rPr>
        <w:t>nju nam bo predstavil svojo pot podjetnika, izzive s katerimi se vsakodnevno srečuje in potrebno strojno in programsko opremo, ki jo pri svojem delu uporablja.</w:t>
      </w:r>
    </w:p>
    <w:sectPr w:rsidR="007C68E1" w:rsidRPr="00C053D0" w:rsidSect="00132D83">
      <w:pgSz w:w="11906" w:h="16838"/>
      <w:pgMar w:top="568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zG2MLU0NDAxNDVR0lEKTi0uzszPAykwrAUASF9yviwAAAA="/>
  </w:docVars>
  <w:rsids>
    <w:rsidRoot w:val="0062197A"/>
    <w:rsid w:val="00002F0E"/>
    <w:rsid w:val="0001679F"/>
    <w:rsid w:val="00037207"/>
    <w:rsid w:val="00132D83"/>
    <w:rsid w:val="0025236E"/>
    <w:rsid w:val="00297537"/>
    <w:rsid w:val="003B4A05"/>
    <w:rsid w:val="00420B29"/>
    <w:rsid w:val="004F0D81"/>
    <w:rsid w:val="0062197A"/>
    <w:rsid w:val="006B1553"/>
    <w:rsid w:val="007C3863"/>
    <w:rsid w:val="007C68E1"/>
    <w:rsid w:val="007D512B"/>
    <w:rsid w:val="009B7340"/>
    <w:rsid w:val="009C202D"/>
    <w:rsid w:val="00A2540A"/>
    <w:rsid w:val="00A73632"/>
    <w:rsid w:val="00A85222"/>
    <w:rsid w:val="00AA55C2"/>
    <w:rsid w:val="00BB0A09"/>
    <w:rsid w:val="00BE125C"/>
    <w:rsid w:val="00C053D0"/>
    <w:rsid w:val="00FA5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61557C7-BB54-4759-9040-04EF8C1A6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62197A"/>
    <w:pPr>
      <w:spacing w:after="0" w:line="240" w:lineRule="auto"/>
    </w:pPr>
  </w:style>
  <w:style w:type="table" w:styleId="Tabelamrea">
    <w:name w:val="Table Grid"/>
    <w:basedOn w:val="Navadnatabela"/>
    <w:uiPriority w:val="39"/>
    <w:rsid w:val="00132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o Potočar</dc:creator>
  <cp:keywords/>
  <dc:description/>
  <cp:lastModifiedBy>Andreja Petrovič</cp:lastModifiedBy>
  <cp:revision>2</cp:revision>
  <dcterms:created xsi:type="dcterms:W3CDTF">2020-11-24T06:54:00Z</dcterms:created>
  <dcterms:modified xsi:type="dcterms:W3CDTF">2020-11-24T06:54:00Z</dcterms:modified>
</cp:coreProperties>
</file>